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 and the use of technology to improve people’s lives.</w:t>
      </w:r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LinkedIn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linkedin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2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E-mail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email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4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Website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website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6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1T12:21:40Z</dcterms:created>
  <dcterms:modified xsi:type="dcterms:W3CDTF">2023-05-21T12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